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DD2B5" w14:textId="77777777" w:rsidR="003D1C0C" w:rsidRPr="0008515A" w:rsidRDefault="003D1C0C" w:rsidP="0008515A">
      <w:pPr>
        <w:pStyle w:val="Default"/>
        <w:pageBreakBefore/>
        <w:jc w:val="center"/>
        <w:rPr>
          <w:sz w:val="28"/>
          <w:szCs w:val="28"/>
        </w:rPr>
      </w:pPr>
      <w:bookmarkStart w:id="0" w:name="_GoBack"/>
      <w:bookmarkEnd w:id="0"/>
      <w:r w:rsidRPr="0008515A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5610EDD2" wp14:editId="628085F3">
            <wp:simplePos x="0" y="0"/>
            <wp:positionH relativeFrom="column">
              <wp:posOffset>-25400</wp:posOffset>
            </wp:positionH>
            <wp:positionV relativeFrom="paragraph">
              <wp:posOffset>-262890</wp:posOffset>
            </wp:positionV>
            <wp:extent cx="1524000" cy="562610"/>
            <wp:effectExtent l="0" t="0" r="0" b="0"/>
            <wp:wrapTight wrapText="bothSides">
              <wp:wrapPolygon edited="0">
                <wp:start x="0" y="0"/>
                <wp:lineTo x="0" y="20479"/>
                <wp:lineTo x="21240" y="20479"/>
                <wp:lineTo x="2124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15A" w:rsidRPr="0008515A">
        <w:rPr>
          <w:b/>
          <w:bCs/>
          <w:sz w:val="28"/>
          <w:szCs w:val="28"/>
        </w:rPr>
        <w:t xml:space="preserve">D9640 </w:t>
      </w:r>
      <w:r w:rsidRPr="0008515A">
        <w:rPr>
          <w:b/>
          <w:bCs/>
          <w:sz w:val="28"/>
          <w:szCs w:val="28"/>
        </w:rPr>
        <w:t xml:space="preserve">GROUP </w:t>
      </w:r>
      <w:r w:rsidR="0008515A">
        <w:rPr>
          <w:b/>
          <w:bCs/>
          <w:sz w:val="28"/>
          <w:szCs w:val="28"/>
        </w:rPr>
        <w:t>CULTURAL</w:t>
      </w:r>
      <w:r w:rsidRPr="0008515A">
        <w:rPr>
          <w:b/>
          <w:bCs/>
          <w:sz w:val="28"/>
          <w:szCs w:val="28"/>
        </w:rPr>
        <w:t xml:space="preserve"> EXCHANGE</w:t>
      </w:r>
    </w:p>
    <w:p w14:paraId="0809ECCE" w14:textId="05BA5BC9" w:rsidR="0008515A" w:rsidRPr="00373F6A" w:rsidRDefault="0008515A" w:rsidP="00373F6A">
      <w:pPr>
        <w:pStyle w:val="Default"/>
        <w:jc w:val="center"/>
        <w:rPr>
          <w:b/>
          <w:bCs/>
          <w:sz w:val="28"/>
          <w:szCs w:val="28"/>
        </w:rPr>
      </w:pPr>
    </w:p>
    <w:p w14:paraId="3F6D92B0" w14:textId="77777777" w:rsidR="00373F6A" w:rsidRDefault="00373F6A" w:rsidP="0008515A">
      <w:pPr>
        <w:pStyle w:val="Default"/>
        <w:rPr>
          <w:b/>
          <w:bCs/>
          <w:sz w:val="28"/>
          <w:szCs w:val="28"/>
        </w:rPr>
      </w:pPr>
    </w:p>
    <w:p w14:paraId="69A133D1" w14:textId="77777777" w:rsidR="00373F6A" w:rsidRDefault="00373F6A" w:rsidP="0008515A">
      <w:pPr>
        <w:pStyle w:val="Default"/>
        <w:rPr>
          <w:b/>
          <w:bCs/>
          <w:sz w:val="28"/>
          <w:szCs w:val="28"/>
        </w:rPr>
      </w:pPr>
    </w:p>
    <w:p w14:paraId="684DB682" w14:textId="709A2D29" w:rsidR="00373F6A" w:rsidRDefault="00373F6A" w:rsidP="0008515A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HEALTH CERTIFICATION DOCUMENT </w:t>
      </w:r>
    </w:p>
    <w:p w14:paraId="085F946A" w14:textId="77777777" w:rsidR="00373F6A" w:rsidRDefault="00373F6A" w:rsidP="0008515A">
      <w:pPr>
        <w:pStyle w:val="Default"/>
        <w:rPr>
          <w:b/>
          <w:bCs/>
          <w:sz w:val="28"/>
          <w:szCs w:val="28"/>
        </w:rPr>
      </w:pPr>
    </w:p>
    <w:p w14:paraId="55CD4B4C" w14:textId="77777777" w:rsidR="00373F6A" w:rsidRDefault="00373F6A" w:rsidP="0008515A">
      <w:pPr>
        <w:pStyle w:val="Default"/>
        <w:rPr>
          <w:b/>
          <w:bCs/>
          <w:sz w:val="28"/>
          <w:szCs w:val="28"/>
        </w:rPr>
      </w:pPr>
    </w:p>
    <w:p w14:paraId="3FCE8391" w14:textId="77777777" w:rsidR="00373F6A" w:rsidRDefault="00373F6A" w:rsidP="0008515A">
      <w:pPr>
        <w:pStyle w:val="Default"/>
        <w:rPr>
          <w:b/>
          <w:bCs/>
          <w:sz w:val="28"/>
          <w:szCs w:val="28"/>
        </w:rPr>
      </w:pPr>
    </w:p>
    <w:p w14:paraId="7FCE525B" w14:textId="77777777" w:rsidR="0008515A" w:rsidRPr="008445D3" w:rsidRDefault="0008515A" w:rsidP="0008515A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 be completed by GC</w:t>
      </w:r>
      <w:r w:rsidRPr="008445D3">
        <w:rPr>
          <w:b/>
          <w:bCs/>
          <w:sz w:val="28"/>
          <w:szCs w:val="28"/>
        </w:rPr>
        <w:t xml:space="preserve">E TEAM MEMBERS AND TEAM LEADER </w:t>
      </w:r>
    </w:p>
    <w:p w14:paraId="293A5DC1" w14:textId="77777777" w:rsidR="00EA6139" w:rsidRDefault="0008515A" w:rsidP="000851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</w:p>
    <w:p w14:paraId="3F2B6FC8" w14:textId="77777777" w:rsidR="00EA6139" w:rsidRDefault="00EA6139" w:rsidP="003D1C0C">
      <w:pPr>
        <w:pStyle w:val="Default"/>
        <w:rPr>
          <w:sz w:val="20"/>
          <w:szCs w:val="20"/>
        </w:rPr>
      </w:pPr>
    </w:p>
    <w:p w14:paraId="006C2E1E" w14:textId="77777777" w:rsidR="005A039E" w:rsidRDefault="005A039E" w:rsidP="005A039E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1) Completion of this form is </w:t>
      </w:r>
      <w:r>
        <w:rPr>
          <w:b/>
          <w:bCs/>
          <w:sz w:val="20"/>
          <w:szCs w:val="20"/>
        </w:rPr>
        <w:t xml:space="preserve">mandatory </w:t>
      </w:r>
      <w:r>
        <w:rPr>
          <w:sz w:val="20"/>
          <w:szCs w:val="20"/>
        </w:rPr>
        <w:t xml:space="preserve">as stated in the GCE Participation Agreement. </w:t>
      </w:r>
    </w:p>
    <w:p w14:paraId="5131DBEF" w14:textId="77777777" w:rsidR="00EA6139" w:rsidRDefault="00EA6139" w:rsidP="003D1C0C">
      <w:pPr>
        <w:pStyle w:val="Default"/>
        <w:rPr>
          <w:sz w:val="20"/>
          <w:szCs w:val="20"/>
        </w:rPr>
      </w:pPr>
    </w:p>
    <w:p w14:paraId="00CF5205" w14:textId="77777777" w:rsidR="003D1C0C" w:rsidRDefault="005A039E" w:rsidP="003D1C0C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2) </w:t>
      </w:r>
      <w:r w:rsidR="003D1C0C">
        <w:rPr>
          <w:sz w:val="20"/>
          <w:szCs w:val="20"/>
        </w:rPr>
        <w:t xml:space="preserve">Medical Certification </w:t>
      </w:r>
      <w:r>
        <w:rPr>
          <w:sz w:val="20"/>
          <w:szCs w:val="20"/>
        </w:rPr>
        <w:t>MUST</w:t>
      </w:r>
      <w:r w:rsidR="003D1C0C">
        <w:rPr>
          <w:sz w:val="20"/>
          <w:szCs w:val="20"/>
        </w:rPr>
        <w:t xml:space="preserve"> be submitted to the District GSE Chair prior to the purchase of airline tickets. </w:t>
      </w:r>
    </w:p>
    <w:p w14:paraId="2C8A41DD" w14:textId="77777777" w:rsidR="00EA6139" w:rsidRDefault="00EA6139" w:rsidP="003D1C0C">
      <w:pPr>
        <w:pStyle w:val="Default"/>
        <w:rPr>
          <w:sz w:val="20"/>
          <w:szCs w:val="20"/>
        </w:rPr>
      </w:pPr>
    </w:p>
    <w:p w14:paraId="4F0D9008" w14:textId="77777777" w:rsidR="005A039E" w:rsidRDefault="005A039E" w:rsidP="003D1C0C">
      <w:pPr>
        <w:pStyle w:val="Default"/>
        <w:rPr>
          <w:sz w:val="20"/>
          <w:szCs w:val="20"/>
        </w:rPr>
      </w:pPr>
    </w:p>
    <w:p w14:paraId="565B5297" w14:textId="77777777" w:rsidR="005A039E" w:rsidRDefault="005A039E" w:rsidP="003D1C0C">
      <w:pPr>
        <w:pStyle w:val="Default"/>
        <w:rPr>
          <w:sz w:val="20"/>
          <w:szCs w:val="20"/>
        </w:rPr>
      </w:pPr>
    </w:p>
    <w:p w14:paraId="087C5E8C" w14:textId="77777777" w:rsidR="003D1C0C" w:rsidRDefault="003D1C0C" w:rsidP="003D1C0C">
      <w:pPr>
        <w:pStyle w:val="Default"/>
        <w:rPr>
          <w:sz w:val="20"/>
          <w:szCs w:val="20"/>
        </w:rPr>
      </w:pPr>
      <w:r>
        <w:rPr>
          <w:sz w:val="20"/>
          <w:szCs w:val="20"/>
        </w:rPr>
        <w:t>Date: __________________________</w:t>
      </w:r>
    </w:p>
    <w:p w14:paraId="2643E5B8" w14:textId="77777777" w:rsidR="005A039E" w:rsidRDefault="005A039E" w:rsidP="003D1C0C">
      <w:pPr>
        <w:pStyle w:val="Default"/>
        <w:rPr>
          <w:sz w:val="20"/>
          <w:szCs w:val="20"/>
        </w:rPr>
      </w:pPr>
    </w:p>
    <w:p w14:paraId="15D09AEA" w14:textId="77777777" w:rsidR="00EA6139" w:rsidRDefault="00EA6139" w:rsidP="003D1C0C">
      <w:pPr>
        <w:pStyle w:val="Default"/>
        <w:rPr>
          <w:sz w:val="20"/>
          <w:szCs w:val="20"/>
        </w:rPr>
      </w:pPr>
    </w:p>
    <w:p w14:paraId="7ED3B907" w14:textId="77777777" w:rsidR="005A039E" w:rsidRDefault="005A039E" w:rsidP="003D1C0C">
      <w:pPr>
        <w:pStyle w:val="Default"/>
        <w:rPr>
          <w:sz w:val="20"/>
          <w:szCs w:val="20"/>
        </w:rPr>
      </w:pPr>
    </w:p>
    <w:p w14:paraId="1B6E4053" w14:textId="77777777" w:rsidR="003D1C0C" w:rsidRDefault="003D1C0C" w:rsidP="003D1C0C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I have this day examined _______________________________________________________________ </w:t>
      </w:r>
    </w:p>
    <w:p w14:paraId="6FA67083" w14:textId="77777777" w:rsidR="003D1C0C" w:rsidRDefault="003D1C0C" w:rsidP="00EA6139">
      <w:pPr>
        <w:pStyle w:val="Default"/>
        <w:ind w:left="3600" w:firstLine="720"/>
        <w:rPr>
          <w:sz w:val="16"/>
          <w:szCs w:val="16"/>
        </w:rPr>
      </w:pPr>
      <w:r>
        <w:rPr>
          <w:sz w:val="16"/>
          <w:szCs w:val="16"/>
        </w:rPr>
        <w:t xml:space="preserve">NAME (PLEASE PRINT) </w:t>
      </w:r>
    </w:p>
    <w:p w14:paraId="5F3752EA" w14:textId="77777777" w:rsidR="00EA6139" w:rsidRDefault="00EA6139" w:rsidP="003D1C0C">
      <w:pPr>
        <w:pStyle w:val="Default"/>
        <w:rPr>
          <w:sz w:val="20"/>
          <w:szCs w:val="20"/>
        </w:rPr>
      </w:pPr>
    </w:p>
    <w:p w14:paraId="6874C8A0" w14:textId="77777777" w:rsidR="005A039E" w:rsidRDefault="003D1C0C" w:rsidP="003D1C0C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and have found him/her to be in good health and enjoying full working capacity. </w:t>
      </w:r>
    </w:p>
    <w:p w14:paraId="6341985C" w14:textId="77777777" w:rsidR="005A039E" w:rsidRDefault="005A039E" w:rsidP="003D1C0C">
      <w:pPr>
        <w:pStyle w:val="Default"/>
        <w:rPr>
          <w:sz w:val="20"/>
          <w:szCs w:val="20"/>
        </w:rPr>
      </w:pPr>
    </w:p>
    <w:p w14:paraId="667EF363" w14:textId="77777777" w:rsidR="003D1C0C" w:rsidRDefault="005A039E" w:rsidP="003D1C0C">
      <w:pPr>
        <w:pStyle w:val="Default"/>
        <w:rPr>
          <w:sz w:val="20"/>
          <w:szCs w:val="20"/>
        </w:rPr>
      </w:pPr>
      <w:r>
        <w:rPr>
          <w:sz w:val="20"/>
          <w:szCs w:val="20"/>
        </w:rPr>
        <w:t>I believe he/s</w:t>
      </w:r>
      <w:r w:rsidR="003D1C0C">
        <w:rPr>
          <w:sz w:val="20"/>
          <w:szCs w:val="20"/>
        </w:rPr>
        <w:t xml:space="preserve">he is physically and mentally able to fully participate in an intensive program of study and travel away from home. </w:t>
      </w:r>
    </w:p>
    <w:p w14:paraId="2F4C015F" w14:textId="77777777" w:rsidR="005A039E" w:rsidRDefault="005A039E" w:rsidP="003D1C0C">
      <w:pPr>
        <w:pStyle w:val="Default"/>
        <w:rPr>
          <w:sz w:val="20"/>
          <w:szCs w:val="20"/>
        </w:rPr>
      </w:pPr>
    </w:p>
    <w:p w14:paraId="11DD5C47" w14:textId="77777777" w:rsidR="00EA6139" w:rsidRDefault="00EA6139" w:rsidP="003D1C0C">
      <w:pPr>
        <w:pStyle w:val="Default"/>
        <w:rPr>
          <w:sz w:val="16"/>
          <w:szCs w:val="16"/>
        </w:rPr>
      </w:pPr>
    </w:p>
    <w:p w14:paraId="7429BD32" w14:textId="77777777" w:rsidR="00EA6139" w:rsidRDefault="00EA6139" w:rsidP="003D1C0C">
      <w:pPr>
        <w:pStyle w:val="Default"/>
        <w:rPr>
          <w:sz w:val="16"/>
          <w:szCs w:val="16"/>
        </w:rPr>
      </w:pPr>
    </w:p>
    <w:p w14:paraId="004C2A38" w14:textId="77777777" w:rsidR="005A039E" w:rsidRDefault="005A039E" w:rsidP="003D1C0C">
      <w:pPr>
        <w:pStyle w:val="Default"/>
        <w:rPr>
          <w:sz w:val="16"/>
          <w:szCs w:val="16"/>
        </w:rPr>
      </w:pPr>
      <w:r>
        <w:rPr>
          <w:sz w:val="16"/>
          <w:szCs w:val="16"/>
        </w:rPr>
        <w:t>__________________________________________________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________________________________________________</w:t>
      </w:r>
    </w:p>
    <w:p w14:paraId="04FC4DFC" w14:textId="77777777" w:rsidR="003D1C0C" w:rsidRDefault="003D1C0C" w:rsidP="003D1C0C">
      <w:pPr>
        <w:pStyle w:val="Default"/>
        <w:rPr>
          <w:sz w:val="16"/>
          <w:szCs w:val="16"/>
        </w:rPr>
      </w:pPr>
      <w:r>
        <w:rPr>
          <w:sz w:val="16"/>
          <w:szCs w:val="16"/>
        </w:rPr>
        <w:t xml:space="preserve">NAME OF EXAMINING PHYSICIAN (PLEASE PRINT) </w:t>
      </w:r>
      <w:r w:rsidR="005A039E">
        <w:rPr>
          <w:sz w:val="16"/>
          <w:szCs w:val="16"/>
        </w:rPr>
        <w:tab/>
      </w:r>
      <w:r w:rsidR="005A039E">
        <w:rPr>
          <w:sz w:val="16"/>
          <w:szCs w:val="16"/>
        </w:rPr>
        <w:tab/>
      </w:r>
      <w:r w:rsidR="005A039E">
        <w:rPr>
          <w:sz w:val="16"/>
          <w:szCs w:val="16"/>
        </w:rPr>
        <w:tab/>
        <w:t xml:space="preserve">PRACTICING REGISTRATION NUMBER </w:t>
      </w:r>
    </w:p>
    <w:p w14:paraId="5E487365" w14:textId="77777777" w:rsidR="00EA6139" w:rsidRDefault="00EA6139" w:rsidP="003D1C0C">
      <w:pPr>
        <w:pStyle w:val="Default"/>
        <w:rPr>
          <w:sz w:val="16"/>
          <w:szCs w:val="16"/>
        </w:rPr>
      </w:pPr>
    </w:p>
    <w:p w14:paraId="1C7FD068" w14:textId="77777777" w:rsidR="00EA6139" w:rsidRDefault="00EA6139" w:rsidP="003D1C0C">
      <w:pPr>
        <w:pStyle w:val="Default"/>
        <w:rPr>
          <w:sz w:val="16"/>
          <w:szCs w:val="16"/>
        </w:rPr>
      </w:pPr>
    </w:p>
    <w:p w14:paraId="6E6AE9E3" w14:textId="77777777" w:rsidR="00EA6139" w:rsidRDefault="00EA6139" w:rsidP="003D1C0C">
      <w:pPr>
        <w:pStyle w:val="Default"/>
        <w:rPr>
          <w:sz w:val="16"/>
          <w:szCs w:val="16"/>
        </w:rPr>
      </w:pPr>
    </w:p>
    <w:p w14:paraId="169BADF1" w14:textId="77777777" w:rsidR="00EA6139" w:rsidRDefault="00EA6139" w:rsidP="00EA6139">
      <w:pPr>
        <w:pStyle w:val="Default"/>
        <w:pBdr>
          <w:bottom w:val="single" w:sz="4" w:space="1" w:color="auto"/>
        </w:pBdr>
        <w:rPr>
          <w:sz w:val="16"/>
          <w:szCs w:val="16"/>
        </w:rPr>
      </w:pPr>
    </w:p>
    <w:p w14:paraId="6D6CAF6B" w14:textId="77777777" w:rsidR="003D1C0C" w:rsidRDefault="003D1C0C" w:rsidP="003D1C0C">
      <w:pPr>
        <w:pStyle w:val="Default"/>
        <w:rPr>
          <w:sz w:val="16"/>
          <w:szCs w:val="16"/>
        </w:rPr>
      </w:pPr>
      <w:r>
        <w:rPr>
          <w:sz w:val="16"/>
          <w:szCs w:val="16"/>
        </w:rPr>
        <w:t xml:space="preserve">SIGNATURE OF EXAMINING PHYSICIAN </w:t>
      </w:r>
    </w:p>
    <w:p w14:paraId="7D9296E6" w14:textId="77777777" w:rsidR="00EA6139" w:rsidRDefault="00EA6139" w:rsidP="003D1C0C">
      <w:pPr>
        <w:pStyle w:val="Default"/>
        <w:rPr>
          <w:sz w:val="16"/>
          <w:szCs w:val="16"/>
        </w:rPr>
      </w:pPr>
    </w:p>
    <w:p w14:paraId="7BB3FFA5" w14:textId="77777777" w:rsidR="00EA6139" w:rsidRDefault="00EA6139" w:rsidP="003D1C0C">
      <w:pPr>
        <w:pStyle w:val="Default"/>
        <w:rPr>
          <w:sz w:val="16"/>
          <w:szCs w:val="16"/>
        </w:rPr>
      </w:pPr>
    </w:p>
    <w:p w14:paraId="43635427" w14:textId="77777777" w:rsidR="00EA6139" w:rsidRDefault="00EA6139" w:rsidP="003D1C0C">
      <w:pPr>
        <w:pStyle w:val="Default"/>
        <w:rPr>
          <w:sz w:val="16"/>
          <w:szCs w:val="16"/>
        </w:rPr>
      </w:pPr>
    </w:p>
    <w:p w14:paraId="54A035B5" w14:textId="77777777" w:rsidR="00EA6139" w:rsidRDefault="00EA6139" w:rsidP="00EA6139">
      <w:pPr>
        <w:pStyle w:val="Default"/>
        <w:pBdr>
          <w:bottom w:val="single" w:sz="4" w:space="1" w:color="auto"/>
        </w:pBdr>
        <w:rPr>
          <w:sz w:val="16"/>
          <w:szCs w:val="16"/>
        </w:rPr>
      </w:pPr>
    </w:p>
    <w:p w14:paraId="21393CEB" w14:textId="5D8DA4C2" w:rsidR="003D1C0C" w:rsidRDefault="005A039E" w:rsidP="003D1C0C">
      <w:pPr>
        <w:pStyle w:val="Default"/>
        <w:rPr>
          <w:sz w:val="16"/>
          <w:szCs w:val="16"/>
        </w:rPr>
      </w:pPr>
      <w:proofErr w:type="gramStart"/>
      <w:r>
        <w:rPr>
          <w:sz w:val="16"/>
          <w:szCs w:val="16"/>
        </w:rPr>
        <w:t>ADDRESS</w:t>
      </w:r>
      <w:r w:rsidR="00373F6A">
        <w:rPr>
          <w:sz w:val="16"/>
          <w:szCs w:val="16"/>
        </w:rPr>
        <w:t xml:space="preserve">, </w:t>
      </w:r>
      <w:r>
        <w:rPr>
          <w:sz w:val="16"/>
          <w:szCs w:val="16"/>
        </w:rPr>
        <w:t xml:space="preserve"> CITY</w:t>
      </w:r>
      <w:proofErr w:type="gramEnd"/>
      <w:r>
        <w:rPr>
          <w:sz w:val="16"/>
          <w:szCs w:val="16"/>
        </w:rPr>
        <w:t>, STATE, POSTCODE</w:t>
      </w:r>
    </w:p>
    <w:p w14:paraId="2BE2C6E2" w14:textId="77777777" w:rsidR="00EA6139" w:rsidRDefault="00EA6139" w:rsidP="003D1C0C">
      <w:pPr>
        <w:rPr>
          <w:sz w:val="16"/>
          <w:szCs w:val="16"/>
        </w:rPr>
      </w:pPr>
    </w:p>
    <w:p w14:paraId="35F498D4" w14:textId="77777777" w:rsidR="00F6382B" w:rsidRDefault="00F6382B" w:rsidP="00F6382B">
      <w:pPr>
        <w:spacing w:after="0"/>
      </w:pPr>
    </w:p>
    <w:sectPr w:rsidR="00F6382B" w:rsidSect="0008515A">
      <w:headerReference w:type="even" r:id="rId8"/>
      <w:headerReference w:type="default" r:id="rId9"/>
      <w:footerReference w:type="default" r:id="rId10"/>
      <w:pgSz w:w="12240" w:h="15840"/>
      <w:pgMar w:top="851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CF57D" w14:textId="77777777" w:rsidR="00247A3C" w:rsidRDefault="00247A3C" w:rsidP="00CF17CE">
      <w:pPr>
        <w:spacing w:after="0" w:line="240" w:lineRule="auto"/>
      </w:pPr>
      <w:r>
        <w:separator/>
      </w:r>
    </w:p>
  </w:endnote>
  <w:endnote w:type="continuationSeparator" w:id="0">
    <w:p w14:paraId="173154B5" w14:textId="77777777" w:rsidR="00247A3C" w:rsidRDefault="00247A3C" w:rsidP="00CF17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05F8C" w14:textId="58D35B97" w:rsidR="00CF17CE" w:rsidRDefault="00CF17CE">
    <w:pPr>
      <w:pStyle w:val="Footer"/>
    </w:pPr>
    <w:r>
      <w:t>District 9640 GCE</w:t>
    </w:r>
    <w:r w:rsidR="00373F6A">
      <w:t xml:space="preserve"> Health Certification</w:t>
    </w:r>
    <w:r>
      <w:tab/>
    </w:r>
    <w:r>
      <w:tab/>
      <w:t>Last reviewed June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963E5E" w14:textId="77777777" w:rsidR="00247A3C" w:rsidRDefault="00247A3C" w:rsidP="00CF17CE">
      <w:pPr>
        <w:spacing w:after="0" w:line="240" w:lineRule="auto"/>
      </w:pPr>
      <w:r>
        <w:separator/>
      </w:r>
    </w:p>
  </w:footnote>
  <w:footnote w:type="continuationSeparator" w:id="0">
    <w:p w14:paraId="0F19374D" w14:textId="77777777" w:rsidR="00247A3C" w:rsidRDefault="00247A3C" w:rsidP="00CF17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0DEE23" w14:textId="77777777" w:rsidR="00CF17CE" w:rsidRDefault="00CF17CE" w:rsidP="006A72C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75B37E" w14:textId="77777777" w:rsidR="00CF17CE" w:rsidRDefault="00CF17CE" w:rsidP="00CF17C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C3C8A" w14:textId="77777777" w:rsidR="00CF17CE" w:rsidRDefault="00CF17CE" w:rsidP="006A72C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73F6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8DB4836" w14:textId="77777777" w:rsidR="00CF17CE" w:rsidRDefault="00CF17CE" w:rsidP="00CF17C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193D6D"/>
    <w:multiLevelType w:val="hybridMultilevel"/>
    <w:tmpl w:val="3E56C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srAwM7K0sDS2MDNW0lEKTi0uzszPAykwrAUAq3mitCwAAAA="/>
  </w:docVars>
  <w:rsids>
    <w:rsidRoot w:val="003D1C0C"/>
    <w:rsid w:val="0008515A"/>
    <w:rsid w:val="00247A3C"/>
    <w:rsid w:val="002C187F"/>
    <w:rsid w:val="00373F6A"/>
    <w:rsid w:val="003D1C0C"/>
    <w:rsid w:val="005A039E"/>
    <w:rsid w:val="006020AB"/>
    <w:rsid w:val="0063796B"/>
    <w:rsid w:val="006B75ED"/>
    <w:rsid w:val="008445D3"/>
    <w:rsid w:val="00A371BA"/>
    <w:rsid w:val="00CF17CE"/>
    <w:rsid w:val="00EA6139"/>
    <w:rsid w:val="00F61D65"/>
    <w:rsid w:val="00F63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1BB350"/>
  <w15:docId w15:val="{C83981D7-1FF6-4383-BE17-9C239007B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D1C0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1C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C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F17C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7CE"/>
  </w:style>
  <w:style w:type="paragraph" w:styleId="Footer">
    <w:name w:val="footer"/>
    <w:basedOn w:val="Normal"/>
    <w:link w:val="FooterChar"/>
    <w:uiPriority w:val="99"/>
    <w:unhideWhenUsed/>
    <w:rsid w:val="00CF17C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7CE"/>
  </w:style>
  <w:style w:type="character" w:styleId="PageNumber">
    <w:name w:val="page number"/>
    <w:basedOn w:val="DefaultParagraphFont"/>
    <w:uiPriority w:val="99"/>
    <w:semiHidden/>
    <w:unhideWhenUsed/>
    <w:rsid w:val="00CF17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</dc:creator>
  <cp:lastModifiedBy>Denis Hallworth</cp:lastModifiedBy>
  <cp:revision>5</cp:revision>
  <dcterms:created xsi:type="dcterms:W3CDTF">2017-06-17T04:05:00Z</dcterms:created>
  <dcterms:modified xsi:type="dcterms:W3CDTF">2019-08-17T15:21:00Z</dcterms:modified>
</cp:coreProperties>
</file>